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5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oole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Data and Competitive Intelligence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oole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ooley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ooley and </w:t>
      </w:r>
      <w:r w:rsidR="00275828">
        <w:t xml:space="preserve">the Business Data and Competitive Intelligenc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